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7777777" w:rsidR="00875106" w:rsidRDefault="00875106" w:rsidP="00875106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</w:t>
        </w:r>
        <w:r>
          <w:rPr>
            <w:rStyle w:val="InternetLink"/>
            <w:lang w:val="bg-BG"/>
          </w:rPr>
          <w:t>.</w:t>
        </w:r>
        <w:r>
          <w:rPr>
            <w:rStyle w:val="InternetLink"/>
            <w:lang w:val="bg-BG"/>
          </w:rPr>
          <w:t>org/Contests/Practice/Index/2303#1</w:t>
        </w:r>
      </w:hyperlink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digits</w:t>
      </w:r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2429E0B1" w14:textId="2325D525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 w:rsidR="00360063">
        <w:t xml:space="preserve">, </w:t>
      </w:r>
      <w:r w:rsidR="00360063" w:rsidRPr="00360063">
        <w:rPr>
          <w:rStyle w:val="CodeChar"/>
          <w:highlight w:val="green"/>
        </w:rPr>
        <w:t>@##Che46sE@#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6703BA9D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AEEB3A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26DBD4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Heading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FreshFisH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5D148E9F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C1688E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78FA75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InvaliDiteM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InvalidIteM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Invalid_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67A39" w14:textId="77777777" w:rsidR="005D5457" w:rsidRDefault="005D5457" w:rsidP="008068A2">
      <w:pPr>
        <w:spacing w:after="0" w:line="240" w:lineRule="auto"/>
      </w:pPr>
      <w:r>
        <w:separator/>
      </w:r>
    </w:p>
  </w:endnote>
  <w:endnote w:type="continuationSeparator" w:id="0">
    <w:p w14:paraId="2BBB4BD8" w14:textId="77777777" w:rsidR="005D5457" w:rsidRDefault="005D54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FA7E7" w14:textId="77777777" w:rsidR="005D5457" w:rsidRDefault="005D5457" w:rsidP="008068A2">
      <w:pPr>
        <w:spacing w:after="0" w:line="240" w:lineRule="auto"/>
      </w:pPr>
      <w:r>
        <w:separator/>
      </w:r>
    </w:p>
  </w:footnote>
  <w:footnote w:type="continuationSeparator" w:id="0">
    <w:p w14:paraId="11D5D36B" w14:textId="77777777" w:rsidR="005D5457" w:rsidRDefault="005D54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8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Ya1AG3AEv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09-23T14:57:00Z</dcterms:modified>
  <cp:category>programming; education; software engineering; software development</cp:category>
</cp:coreProperties>
</file>